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A22CF" w:rsidRDefault="006D2056" w:rsidP="00AA22CF">
      <w:pPr>
        <w:jc w:val="center"/>
        <w:rPr>
          <w:u w:val="single"/>
          <w:lang w:val="en-IN"/>
        </w:rPr>
      </w:pPr>
      <w:r>
        <w:rPr>
          <w:u w:val="single"/>
          <w:lang w:val="en-IN"/>
        </w:rPr>
        <w:t>Mean Opinion Scores</w:t>
      </w:r>
    </w:p>
    <w:tbl>
      <w:tblPr>
        <w:tblW w:w="6400" w:type="dxa"/>
        <w:tblInd w:w="95" w:type="dxa"/>
        <w:tblLook w:val="04A0"/>
      </w:tblPr>
      <w:tblGrid>
        <w:gridCol w:w="5440"/>
        <w:gridCol w:w="960"/>
      </w:tblGrid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D2056">
              <w:rPr>
                <w:rFonts w:ascii="Calibri" w:eastAsia="Times New Roman" w:hAnsi="Calibri" w:cs="Calibri"/>
                <w:b/>
                <w:bCs/>
                <w:color w:val="000000"/>
              </w:rPr>
              <w:t>SPEECH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D2056">
              <w:rPr>
                <w:rFonts w:ascii="Calibri" w:eastAsia="Times New Roman" w:hAnsi="Calibri" w:cs="Calibri"/>
                <w:b/>
                <w:bCs/>
                <w:color w:val="000000"/>
              </w:rPr>
              <w:t>MOS SCORE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Steve Job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Before I die I want t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 xml:space="preserve">3 things I learned when the plane crashed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How to speak so people want to liste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How to start a moveme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How to succeed? Get enough slee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Success is a continuous journe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Weird or just Differe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Why do we dre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4.5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I have a dre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5 ways to kill your dre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4.5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8 secrets of succes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Al gore concession speec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Gri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How books can open your min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2.5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Keep your goals to yoursel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Less Stuff More Happines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Mike Bloomber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Try Something New for 30 day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The Danger of Sile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How does Stock Market Wor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How to change someone’s min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The power of the placebo effec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How to stay calm under pressur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Should you trust unanimous decis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The philosophy of cynicis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Should you trust your first impress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The Psychology behind irrational decisi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What happens when you cut all trees in a c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The Paradox o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The dark history of IQ tes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The meaning of lif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Can you predict human behavior?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Why do we hiccup?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What makes your voice change as you grow old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7"/>
                <w:szCs w:val="17"/>
              </w:rPr>
              <w:t>Why are most people left-hand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What makes tattoos permane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2.5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A brief history of cannibalis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Ancient Rome’s most notorious docto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 xml:space="preserve">Human Sperm </w:t>
            </w:r>
            <w:proofErr w:type="spellStart"/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vs</w:t>
            </w:r>
            <w:proofErr w:type="spellEnd"/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 xml:space="preserve"> The Sperm Wh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Plato’s best and worst idea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lastRenderedPageBreak/>
              <w:t>The electrifying speeches of sojourner tru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The hidden life of Rosa Park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The History of Chocolat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The History of Te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4.5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The Infinite Hotel Parado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The Language of Ly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The most important anus in the oce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The science of attracti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6D2056" w:rsidRPr="006D2056" w:rsidTr="006D2056">
        <w:trPr>
          <w:trHeight w:val="288"/>
        </w:trPr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</w:pPr>
            <w:r w:rsidRPr="006D2056">
              <w:rPr>
                <w:rFonts w:ascii="Courier New" w:eastAsia="Times New Roman" w:hAnsi="Courier New" w:cs="Courier New"/>
                <w:color w:val="212121"/>
                <w:sz w:val="19"/>
                <w:szCs w:val="19"/>
              </w:rPr>
              <w:t>The World’s Most mysterious boo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056" w:rsidRPr="006D2056" w:rsidRDefault="006D2056" w:rsidP="006D20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20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</w:tbl>
    <w:p w:rsidR="006D2056" w:rsidRDefault="006D2056" w:rsidP="006D2056">
      <w:pPr>
        <w:rPr>
          <w:u w:val="single"/>
          <w:lang w:val="en-IN"/>
        </w:rPr>
      </w:pPr>
    </w:p>
    <w:sectPr w:rsidR="006D2056" w:rsidSect="005D2B9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4D45A9D"/>
    <w:multiLevelType w:val="hybridMultilevel"/>
    <w:tmpl w:val="B1B26C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IyMTI1sjCxMLQ0NDBX0lEKTi0uzszPAykwqQUApn32ZiwAAAA="/>
  </w:docVars>
  <w:rsids>
    <w:rsidRoot w:val="001B04D9"/>
    <w:rsid w:val="00092F9B"/>
    <w:rsid w:val="00164108"/>
    <w:rsid w:val="001B04D9"/>
    <w:rsid w:val="00282F3E"/>
    <w:rsid w:val="00340B4B"/>
    <w:rsid w:val="003E7639"/>
    <w:rsid w:val="003F4DC0"/>
    <w:rsid w:val="00475A6B"/>
    <w:rsid w:val="00480517"/>
    <w:rsid w:val="004B3B02"/>
    <w:rsid w:val="0050549C"/>
    <w:rsid w:val="005111E4"/>
    <w:rsid w:val="005B70C0"/>
    <w:rsid w:val="005D2B9B"/>
    <w:rsid w:val="0061335A"/>
    <w:rsid w:val="00636C19"/>
    <w:rsid w:val="006D2056"/>
    <w:rsid w:val="00843B34"/>
    <w:rsid w:val="008B1AC2"/>
    <w:rsid w:val="0098714C"/>
    <w:rsid w:val="00AA22CF"/>
    <w:rsid w:val="00B777FE"/>
    <w:rsid w:val="00C15946"/>
    <w:rsid w:val="00CA5D61"/>
    <w:rsid w:val="00DC3D82"/>
    <w:rsid w:val="00EA16D9"/>
    <w:rsid w:val="00EA697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2B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04D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0573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EN</dc:creator>
  <cp:lastModifiedBy>OMEN</cp:lastModifiedBy>
  <cp:revision>2</cp:revision>
  <dcterms:created xsi:type="dcterms:W3CDTF">2020-05-01T02:32:00Z</dcterms:created>
  <dcterms:modified xsi:type="dcterms:W3CDTF">2020-05-01T02:32:00Z</dcterms:modified>
</cp:coreProperties>
</file>